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247BA34C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18A79" w14:textId="77777777" w:rsidR="00E225A6" w:rsidRDefault="00E225A6" w:rsidP="008068A2">
      <w:pPr>
        <w:spacing w:after="0" w:line="240" w:lineRule="auto"/>
      </w:pPr>
      <w:r>
        <w:separator/>
      </w:r>
    </w:p>
  </w:endnote>
  <w:endnote w:type="continuationSeparator" w:id="0">
    <w:p w14:paraId="77011FA5" w14:textId="77777777" w:rsidR="00E225A6" w:rsidRDefault="00E225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28C95" w14:textId="77777777" w:rsidR="00E225A6" w:rsidRDefault="00E225A6" w:rsidP="008068A2">
      <w:pPr>
        <w:spacing w:after="0" w:line="240" w:lineRule="auto"/>
      </w:pPr>
      <w:r>
        <w:separator/>
      </w:r>
    </w:p>
  </w:footnote>
  <w:footnote w:type="continuationSeparator" w:id="0">
    <w:p w14:paraId="26E56A18" w14:textId="77777777" w:rsidR="00E225A6" w:rsidRDefault="00E225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484</Words>
  <Characters>846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6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